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LGORZATA KAMINS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LGORZA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MINS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62 College Hill Circle SCHAUMBURG 6017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MINSKA.MALGORZAT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8822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